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Egypt</w:t>
      </w:r>
      <w:r>
        <w:t xml:space="preserve"> </w:t>
      </w:r>
      <w:r>
        <w:t xml:space="preserve">Alexandria</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Alexandria, Egypt</w:t>
      </w:r>
      <w:r>
        <w:br/>
      </w:r>
      <w:r>
        <w:t xml:space="preserve">[Your Email Address]</w:t>
      </w:r>
      <w:r>
        <w:br/>
      </w:r>
      <w:r>
        <w:t xml:space="preserve">[Your Phone Number]</w:t>
      </w:r>
      <w:r>
        <w:br/>
      </w:r>
      <w:r>
        <w:t xml:space="preserve">[Date]</w:t>
      </w:r>
    </w:p>
    <w:p>
      <w:pPr>
        <w:pStyle w:val="BodyText"/>
      </w:pPr>
      <w:r>
        <w:t xml:space="preserve">Hiring Manager</w:t>
      </w:r>
      <w:r>
        <w:br/>
      </w:r>
      <w:r>
        <w:t xml:space="preserve">Directorate of Education, Alexandria Governorate</w:t>
      </w:r>
      <w:r>
        <w:br/>
      </w:r>
      <w:r>
        <w:t xml:space="preserve">125 Mohamed Ali Street</w:t>
      </w:r>
      <w:r>
        <w:br/>
      </w:r>
      <w:r>
        <w:t xml:space="preserve">Alexandria, Egypt</w:t>
      </w:r>
    </w:p>
    <w:bookmarkStart w:id="20" w:name="Xb7fc6147b6329f2221d50e745225152c541564a"/>
    <w:p>
      <w:pPr>
        <w:pStyle w:val="Heading2"/>
      </w:pPr>
      <w:r>
        <w:t xml:space="preserve">Subject: Application for Education Administrator Internship Position</w:t>
      </w:r>
    </w:p>
    <w:p>
      <w:pPr>
        <w:pStyle w:val="FirstParagraph"/>
      </w:pPr>
      <w:r>
        <w:t xml:space="preserve">Dear Hiring Manager,</w:t>
      </w:r>
    </w:p>
    <w:p>
      <w:pPr>
        <w:pStyle w:val="BodyText"/>
      </w:pPr>
      <w:r>
        <w:t xml:space="preserve">It is with profound enthusiasm and a deep commitment to educational excellence that I submit my application for the Internship in Education Administration at the Directorate of Education, Alexandria Governorate. As a dedicated student pursuing a Bachelor’s degree in Educational Administration at Alexandria University, I have long aspired to contribute meaningfully to Egypt’s educational landscape—particularly within the historically rich and culturally vibrant context of Alexandria. This Internship Application Letter represents not merely an application for professional development, but a sincere expression of my dedication to supporting the transformative work being carried out across our beloved city’s schools and community learning centers.</w:t>
      </w:r>
    </w:p>
    <w:p>
      <w:pPr>
        <w:pStyle w:val="BodyText"/>
      </w:pPr>
      <w:r>
        <w:t xml:space="preserve">My academic journey at Alexandria University has been deeply intertwined with the local educational ecosystem. Courses such as "Educational Policy Formulation in Arab Contexts," "School Management Systems," and "Inclusive Education Practices" have equipped me with theoretical frameworks directly applicable to the role of an Education Administrator. I have consistently engaged with Alexandria-specific case studies, including analyzing resource allocation challenges in public schools along the Corniche and examining strategies for integrating digital learning tools within under-resourced communities—experiences that have solidified my understanding of the unique operational dynamics shaping education in Egypt Alexandria. My academic projects frequently incorporated field visits to local institutions like the Bibliotheca Alexandrina’s educational programs and Al-Merghany Primary School, where I observed firsthand how administrative decisions impact student outcomes in our city.</w:t>
      </w:r>
    </w:p>
    <w:p>
      <w:pPr>
        <w:pStyle w:val="BodyText"/>
      </w:pPr>
      <w:r>
        <w:t xml:space="preserve">Complementing my studies, I have actively sought opportunities to apply my knowledge within Alexandria’s educational sphere. As a volunteer coordinator for "Young Scholars Initiative" at the Alexandria Cultural Center last year, I managed schedules for 15+ community-based tutoring sessions serving over 200 students from low-income neighborhoods. This role required me to navigate complex stakeholder communication—collaborating with teachers, parents, and local NGOs—all while adhering to the Ministry of Education’s guidelines. I successfully implemented a digital tracking system for student attendance and progress, reducing administrative errors by 35% within three months. Furthermore, my fluency in Arabic (native) and English (Fluent C1), combined with basic proficiency in French (B2), allows me to bridge communication gaps across diverse educational stakeholders in Alexandria—a critical asset for an Education Administrator operating within Egypt’s multicultural environment.</w:t>
      </w:r>
    </w:p>
    <w:p>
      <w:pPr>
        <w:pStyle w:val="BodyText"/>
      </w:pPr>
      <w:r>
        <w:t xml:space="preserve">What compels me most to seek this internship opportunity is my profound respect for Alexandria’s legacy as a beacon of learning and intellectual exchange. From the ancient Mouseion to the modern Bibliotheca Alexandrina, our city has historically nurtured educational innovation that resonates across generations. I am deeply inspired by initiatives such as the "Alexandria Learning Network" and the Governorate’s recent focus on STEM integration in public schools. As an aspiring Education Administrator, I am eager to contribute to these forward-thinking efforts—not merely as a participant, but as a committed learner dedicated to understanding how effective administration can unlock potential in every student, regardless of their socioeconomic background. I recognize that Egypt Alexandria faces specific challenges: balancing traditional pedagogy with digital transformation, ensuring equitable resource distribution across coastal and urban districts, and fostering inclusive environments for all learners. My internship would focus on supporting solutions to these very issues under the guidance of experienced professionals within your esteemed Directorate.</w:t>
      </w:r>
    </w:p>
    <w:p>
      <w:pPr>
        <w:pStyle w:val="BodyText"/>
      </w:pPr>
      <w:r>
        <w:t xml:space="preserve">My technical competencies align precisely with the operational needs of an Education Administrator role in Egypt Alexandria. I am proficient in Microsoft Office Suite (particularly Excel for data analysis and PowerPoint for reporting), familiar with basic administrative software used by Egyptian educational institutions, and possess strong organizational skills honed through managing multi-departmental university events. Crucially, I understand that effective administration extends beyond paperwork—it requires empathy, cultural intelligence, and a genuine commitment to community welfare. During my volunteer work at Al-Hussein School in Ras El Tin (Alexandria), I facilitated parent-teacher workshops addressing educational disparities in our neighborhood, listening to concerns about transportation access and resource gaps before proposing practical solutions. This experience reinforced my belief that an Education Administrator must be both a strategic thinker and a compassionate community partner.</w:t>
      </w:r>
    </w:p>
    <w:p>
      <w:pPr>
        <w:pStyle w:val="BodyText"/>
      </w:pPr>
      <w:r>
        <w:t xml:space="preserve">Choosing to apply for this internship within the Directorate of Education, Alexandria Governorate is not merely logistical—it is deeply personal. I was born and raised in Alexandria; I attended public schools here, witnessed their strengths and challenges firsthand, and have always believed in the city’s capacity to lead Egypt’s educational renaissance. I am eager to learn from your team’s expertise while offering my fresh perspective as a local graduate passionate about our shared mission: ensuring that every child in Egypt Alexandria receives an education worthy of our city’s storied legacy. I am prepared to dedicate 16 hours per week for the duration of this internship (starting September 2024) and am fully committed to contributing meaningfully to your projects on day one.</w:t>
      </w:r>
    </w:p>
    <w:p>
      <w:pPr>
        <w:pStyle w:val="BodyText"/>
      </w:pPr>
      <w:r>
        <w:t xml:space="preserve">Thank you for considering my application as a dedicated and culturally attuned candidate for the Internship in Education Administration. I have attached my CV, academic transcripts, and a letter of recommendation from Professor Ahmed Hassan (Head of Educational Administration Department at Alexandria University) for your review. I welcome the opportunity to discuss how my skills, local insights, and unwavering passion for educational equity can support the Directorate’s vital work. I am available for an interview at your earliest convenience and can be reached via email or phone anytime.</w:t>
      </w:r>
    </w:p>
    <w:p>
      <w:pPr>
        <w:pStyle w:val="BodyText"/>
      </w:pPr>
      <w:r>
        <w:t xml:space="preserve">With sincere respect and eagerness to serve,</w:t>
      </w:r>
      <w:r>
        <w:br/>
      </w:r>
      <w:r>
        <w:t xml:space="preserve">[Your Full Name]</w:t>
      </w:r>
      <w:r>
        <w:br/>
      </w:r>
      <w:r>
        <w:t xml:space="preserve">Alexandria University Stud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Egypt Alexandria</dc:title>
  <dc:creator/>
  <dc:language>en</dc:language>
  <cp:keywords/>
  <dcterms:created xsi:type="dcterms:W3CDTF">2026-07-23T04:44:40Z</dcterms:created>
  <dcterms:modified xsi:type="dcterms:W3CDTF">2026-07-23T04:44:40Z</dcterms:modified>
</cp:coreProperties>
</file>

<file path=docProps/custom.xml><?xml version="1.0" encoding="utf-8"?>
<Properties xmlns="http://schemas.openxmlformats.org/officeDocument/2006/custom-properties" xmlns:vt="http://schemas.openxmlformats.org/officeDocument/2006/docPropsVTypes"/>
</file>